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chard Adamski 2</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char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mski 2</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0 Westmere S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damski@vofp.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891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amski 3</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